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s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e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BodyText"/>
      </w:pPr>
    </w:p>
    <w:p>
      <w:pPr>
        <w:pStyle w:val="BodyText"/>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t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Le rôle fondamental de la mitose dans la compréhension du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comprendre de quoi est composé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part des mécanismes étudiés est conservée entre différents types cellulaires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commence au moment où le complexe Cdc2-Cyclin B s'inactive par l'activation de l'APC (Anaphase Promoting Complex). L'APC est une ubiquitin ligase capable de dégrader la Cyclin B</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w:t>
      </w:r>
      <w:r>
        <w:t xml:space="preserve"> </w:t>
      </w:r>
      <w:hyperlink w:anchor="ref-Oliveira2010">
        <w:r>
          <w:rPr>
            <w:rStyle w:val="Hyperlink"/>
          </w:rPr>
          <w:t xml:space="preserve">2010</w:t>
        </w:r>
      </w:hyperlink>
      <w:r>
        <w:t xml:space="preserve">)</w:t>
      </w:r>
      <w:r>
        <w:t xml:space="preserve">. Ensuite chaque chromatide est « tirée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6"/>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w:t>
      </w:r>
    </w:p>
    <w:p>
      <w:pPr>
        <w:pStyle w:val="BodyText"/>
      </w:pPr>
      <w:r>
        <w:t xml:space="preserve">On voit bien à travers la description des différentes étapes de la mitose que l'une des caractéristiques essentielle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possédant plusieurs dizaines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A.</w:t>
      </w:r>
      <w:r>
        <w:t xml:space="preserve"> </w:t>
      </w:r>
      <w:r>
        <w:t xml:space="preserve">Vu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est capable de modifier cette dynamicité. Notamment une famille de protéines est connue pour induire la dépolymérisation des microtubules pendant la mitose.</w:t>
      </w:r>
    </w:p>
    <w:p>
      <w:pPr>
        <w:pStyle w:val="Heading3"/>
      </w:pPr>
      <w:bookmarkStart w:id="34" w:name="les-kinésines-dépolymérisatrices-de-microtubule"/>
      <w:bookmarkEnd w:id="34"/>
      <w:r>
        <w:t xml:space="preserve">Les kinésines dépolymérisatrices de microtubule</w:t>
      </w:r>
    </w:p>
    <w:p>
      <w:pPr>
        <w:pStyle w:val="FirstParagraph"/>
      </w:pPr>
      <w:r>
        <w:t xml:space="preserve">Les premières études sur cette famille de kinésines ont commencé dans les années 1990 (voir cette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grandir la taille des microtubules qui présentent par ailleurs un taux de catastrophe plus élevé</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chez un grand nombre d'autres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r les kinésines</w:t>
      </w:r>
      <w:r>
        <w:t xml:space="preserve"> </w:t>
      </w:r>
      <w:r>
        <w:t xml:space="preserve">(Wickstead and Gull,</w:t>
      </w:r>
      <w:r>
        <w:t xml:space="preserve"> </w:t>
      </w:r>
      <w:hyperlink w:anchor="ref-Wickstead2006">
        <w:r>
          <w:rPr>
            <w:rStyle w:val="Hyperlink"/>
          </w:rPr>
          <w:t xml:space="preserve">2006</w:t>
        </w:r>
      </w:hyperlink>
      <w:r>
        <w:t xml:space="preserve">)</w:t>
      </w:r>
      <w:r>
        <w:t xml:space="preserve"> </w:t>
      </w:r>
      <w:r>
        <w:t xml:space="preserve">suggère que tout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etramère composé de quatre protéines (voir Figure 8A):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et son équipe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space bien défini qu'il est possible de compter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sœur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aux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laser ablation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voir ablaté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 pas accès aux protéines du kinétochore et ne pourra donc pas déstabiliser l'attachement</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commence à être de mieux en mieux compris (voir</w:t>
      </w:r>
      <w:r>
        <w:t xml:space="preserve"> </w:t>
      </w:r>
      <w:r>
        <w:t xml:space="preserve">Auckland and McAinsh (</w:t>
      </w:r>
      <w:hyperlink w:anchor="ref-Auckland2015">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e fuseau subit une contrainte maximum car tout les chromosomes sont attachés et produisent une force (Figure 13). Le complexe cohésine contre-balance les forces appliquées aux kinétochores. De plus les microtubules inter-digitées produisent aussi une force d'extension du fuseau au niveau de la zone inter-digité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e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voir Figure 9) pour les attachements corrects/incorrects), il active le SAC qui bloque le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est à ce jour connu pour être l'inhibiteur principal de l'APC/C.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la-modélisation-késako"/>
      <w:bookmarkEnd w:id="51"/>
      <w:r>
        <w:t xml:space="preserve">La modélisation : késako ?</w:t>
      </w:r>
    </w:p>
    <w:p>
      <w:pPr>
        <w:pStyle w:val="FirstParagraph"/>
      </w:pPr>
      <w:r>
        <w:t xml:space="preserve">La modélisation est un vaste champ de recherche et il existe une grande variété de classe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 classe de modèle (comme les modèles de « boites noires », non discutés ici). On notera qu'il est aussi possible d'appliquer une série d'approximation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 kinésine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L'assemblage du fuseau mitotique a été l'un des premiers processus mitotiques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 d'attachements possibles des chromosomes.</w:t>
      </w:r>
    </w:p>
    <w:p>
      <w:pPr>
        <w:pStyle w:val="BodyText"/>
      </w:pPr>
      <w:r>
        <w:t xml:space="preserve">Un modèle propose que l'un de ces biais pourrait être la présence d'un gradient de RanGTP autour des kinétochores (Figure 17). Une plus forte concentration de RanGTP stabiliserait les microtubules et les ferai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cherche et capture » aléatoires ont montré la présence de 65% d'attachement mérotélique et seulement 15% d'attachement amphitélique</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k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 modèle</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aussi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et aussi en prenant en compte deux mécanismes régulant l'attachement KT-MT: l'orientation du kinétochore et la tension exercée sur les deux kinétochores sœur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soit l'énergie proviendrait de la dynamique du microtubule (modèle de Hill) ou bien soit l'énergie proviendrai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t les types de fuseaux et d'organismes existant.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En 1996, un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Heading3"/>
      </w:pPr>
      <w:bookmarkStart w:id="70" w:name="peut-on-inférer-létat-dattachement-par-lanalyse-de-la-trajectoire"/>
      <w:bookmarkEnd w:id="70"/>
      <w:r>
        <w:t xml:space="preserve">Peut-on inférer l'état d'attachement par l'analyse de la trajectoire ?</w:t>
      </w:r>
    </w:p>
    <w:p>
      <w:pPr>
        <w:pStyle w:val="Compact"/>
        <w:numPr>
          <w:numId w:val="1011"/>
          <w:ilvl w:val="0"/>
        </w:numPr>
      </w:pPr>
      <w:r>
        <w:t xml:space="preserve">broder un truc (probablement avec du data-driven bla bla bla)</w:t>
      </w:r>
    </w:p>
    <w:p>
      <w:pPr>
        <w:pStyle w:val="Heading3"/>
      </w:pPr>
      <w:bookmarkStart w:id="71" w:name="analyse-du-mouvement-des-chromosomes-par-des-approches-bayésiennes"/>
      <w:bookmarkEnd w:id="71"/>
      <w:r>
        <w:t xml:space="preserve">Analyse du mouvement des chromosomes par des approches bayésiennes</w:t>
      </w:r>
    </w:p>
    <w:p>
      <w:pPr>
        <w:pStyle w:val="Compact"/>
        <w:numPr>
          <w:numId w:val="1012"/>
          <w:ilvl w:val="0"/>
        </w:numPr>
      </w:pPr>
      <w:r>
        <w:t xml:space="preserve">broder aussi un truc avec des MSD toussa toussa</w:t>
      </w:r>
    </w:p>
    <w:p>
      <w:pPr>
        <w:pStyle w:val="Heading2"/>
      </w:pPr>
      <w:bookmarkStart w:id="72" w:name="modélisation-bio-mécanique-du-fuseau-mitotique"/>
      <w:bookmarkEnd w:id="72"/>
      <w:r>
        <w:t xml:space="preserve">Modélisation bio-mécanique du fuseau mitotique</w:t>
      </w:r>
    </w:p>
    <w:p>
      <w:pPr>
        <w:pStyle w:val="Heading3"/>
      </w:pPr>
      <w:bookmarkStart w:id="73" w:name="un-modèle-de-congression-alternatif"/>
      <w:bookmarkEnd w:id="73"/>
      <w:r>
        <w:t xml:space="preserve">Un modèle de congression alternatif</w:t>
      </w:r>
    </w:p>
    <w:p>
      <w:pPr>
        <w:pStyle w:val="Compact"/>
        <w:numPr>
          <w:numId w:val="1013"/>
          <w:ilvl w:val="0"/>
        </w:numPr>
      </w:pPr>
      <w:r>
        <w:t xml:space="preserve">parler de l'hyptothese 2</w:t>
      </w:r>
    </w:p>
    <w:p>
      <w:pPr>
        <w:pStyle w:val="Heading3"/>
      </w:pPr>
      <w:bookmarkStart w:id="74" w:name="vers-un-modèle-dattachement-à-trois-états"/>
      <w:bookmarkEnd w:id="74"/>
      <w:r>
        <w:t xml:space="preserve">Vers un modèle d'attachement à trois états</w:t>
      </w:r>
    </w:p>
    <w:p>
      <w:pPr>
        <w:pStyle w:val="Compact"/>
        <w:numPr>
          <w:numId w:val="1014"/>
          <w:ilvl w:val="0"/>
        </w:numPr>
      </w:pPr>
      <w:r>
        <w:t xml:space="preserve">parler de la tentative dajouter trois etats possibles d'attachement</w:t>
      </w:r>
    </w:p>
    <w:p>
      <w:pPr>
        <w:pStyle w:val="Heading1"/>
      </w:pPr>
      <w:bookmarkStart w:id="75" w:name="discussion"/>
      <w:bookmarkEnd w:id="75"/>
      <w:r>
        <w:t xml:space="preserve">Discussion</w:t>
      </w:r>
    </w:p>
    <w:p>
      <w:pPr>
        <w:pStyle w:val="Heading2"/>
      </w:pPr>
      <w:bookmarkStart w:id="76" w:name="le-mouvement-des-chromosomes-durant-la-mitose"/>
      <w:bookmarkEnd w:id="76"/>
      <w:r>
        <w:t xml:space="preserve">Le mouvement des chromosomes durant la mitose</w:t>
      </w:r>
    </w:p>
    <w:p>
      <w:pPr>
        <w:pStyle w:val="Heading2"/>
      </w:pPr>
      <w:bookmarkStart w:id="77" w:name="le-mécanisme-dalignement-des-chromosomes-de-lin-silico-à-lin-vivo"/>
      <w:bookmarkEnd w:id="77"/>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78" w:name="modéliser-la-mitose-jusquà-quelle-précision"/>
      <w:bookmarkEnd w:id="78"/>
      <w:r>
        <w:t xml:space="preserve">Modéliser la mitose : jusqu'à quelle précision ?</w:t>
      </w:r>
    </w:p>
    <w:p>
      <w:pPr>
        <w:pStyle w:val="FirstParagraph"/>
      </w:pPr>
    </w:p>
    <w:p>
      <w:pPr>
        <w:pStyle w:val="Heading1"/>
      </w:pPr>
      <w:bookmarkStart w:id="79" w:name="annexes"/>
      <w:bookmarkEnd w:id="79"/>
      <w:r>
        <w:t xml:space="preserve">Annexes</w:t>
      </w:r>
    </w:p>
    <w:p>
      <w:pPr>
        <w:pStyle w:val="Heading2"/>
      </w:pPr>
      <w:bookmarkStart w:id="80" w:name="annexe-1-bla-bla-bla-bla"/>
      <w:bookmarkEnd w:id="80"/>
      <w:r>
        <w:t xml:space="preserve">Annexe 1 : bla bla bla bla</w:t>
      </w:r>
    </w:p>
    <w:p>
      <w:pPr>
        <w:pStyle w:val="FirstParagraph"/>
      </w:pPr>
    </w:p>
    <w:p>
      <w:pPr>
        <w:pStyle w:val="Heading1"/>
      </w:pPr>
      <w:bookmarkStart w:id="81" w:name="bibliographie"/>
      <w:bookmarkEnd w:id="81"/>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bb4c48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f8ed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